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F45C88">
        <w:trPr>
          <w:trHeight w:val="20"/>
          <w:jc w:val="center"/>
        </w:trPr>
        <w:tc>
          <w:tcPr>
            <w:tcW w:w="1186" w:type="pct"/>
          </w:tcPr>
          <w:p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/>
              </w:rPr>
              <w:t>Book Name:</w:t>
            </w:r>
          </w:p>
        </w:tc>
        <w:tc>
          <w:tcPr>
            <w:tcW w:w="3814" w:type="pct"/>
          </w:tcPr>
          <w:p w:rsidR="00F45C88" w:rsidRDefault="0061474C">
            <w:pPr>
              <w:rPr>
                <w:b/>
                <w:bCs/>
                <w:color w:val="0000FF"/>
                <w:sz w:val="20"/>
                <w:szCs w:val="20"/>
                <w:lang w:val="en-GB"/>
              </w:rPr>
            </w:pPr>
            <w:r w:rsidRPr="0061474C">
              <w:rPr>
                <w:b/>
                <w:bCs/>
                <w:color w:val="0000FF"/>
                <w:sz w:val="20"/>
                <w:szCs w:val="20"/>
                <w:lang w:val="en-GB"/>
              </w:rPr>
              <w:t>Chemistry and Biochemistry: Research Progress</w:t>
            </w:r>
          </w:p>
        </w:tc>
      </w:tr>
      <w:tr w:rsidR="00F45C88">
        <w:trPr>
          <w:trHeight w:val="20"/>
          <w:jc w:val="center"/>
        </w:trPr>
        <w:tc>
          <w:tcPr>
            <w:tcW w:w="1186" w:type="pct"/>
          </w:tcPr>
          <w:p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/>
              </w:rPr>
              <w:t>Manuscript Number:</w:t>
            </w:r>
          </w:p>
        </w:tc>
        <w:tc>
          <w:tcPr>
            <w:tcW w:w="3814" w:type="pct"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  <w:t>Ms_BPR_</w:t>
            </w:r>
            <w:r w:rsidR="00347261" w:rsidRPr="00347261"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  <w:t>7457</w:t>
            </w:r>
          </w:p>
        </w:tc>
      </w:tr>
      <w:tr w:rsidR="00F45C88">
        <w:trPr>
          <w:trHeight w:val="20"/>
          <w:jc w:val="center"/>
        </w:trPr>
        <w:tc>
          <w:tcPr>
            <w:tcW w:w="1186" w:type="pct"/>
          </w:tcPr>
          <w:p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</w:tcPr>
          <w:p w:rsidR="00F45C88" w:rsidRDefault="00EA76E3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 w:rsidRPr="00EA76E3"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PSA Levels in BPH, BPH+UTI and Prostate Cancer: Diagnostic Implications</w:t>
            </w:r>
          </w:p>
        </w:tc>
      </w:tr>
      <w:tr w:rsidR="00F45C88">
        <w:trPr>
          <w:trHeight w:val="20"/>
          <w:jc w:val="center"/>
        </w:trPr>
        <w:tc>
          <w:tcPr>
            <w:tcW w:w="1186" w:type="pct"/>
          </w:tcPr>
          <w:p w:rsidR="00F45C88" w:rsidRDefault="00F45C88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/>
              </w:rPr>
              <w:t>Type of the Article</w:t>
            </w:r>
          </w:p>
        </w:tc>
        <w:tc>
          <w:tcPr>
            <w:tcW w:w="3814" w:type="pct"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Research Article</w:t>
            </w:r>
          </w:p>
        </w:tc>
      </w:tr>
    </w:tbl>
    <w:p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45C88" w:rsidRDefault="00F45C88">
      <w:pPr>
        <w:pStyle w:val="BodyText"/>
        <w:rPr>
          <w:rFonts w:ascii="Times New Roman" w:hAnsi="Times New Roman"/>
          <w:sz w:val="20"/>
          <w:szCs w:val="20"/>
          <w:lang w:val="en-GB"/>
        </w:rPr>
      </w:pPr>
      <w:bookmarkStart w:id="0" w:name="_Hlk171324449"/>
    </w:p>
    <w:p w:rsidR="00F45C88" w:rsidRDefault="00F45C88">
      <w:pPr>
        <w:pStyle w:val="BodyText"/>
        <w:rPr>
          <w:rFonts w:ascii="Times New Roman" w:hAnsi="Times New Roman"/>
          <w:sz w:val="20"/>
          <w:szCs w:val="20"/>
          <w:lang w:val="en-GB"/>
        </w:rPr>
      </w:pPr>
    </w:p>
    <w:p w:rsidR="00D74925" w:rsidRDefault="00D74925">
      <w:pPr>
        <w:pStyle w:val="BodyText"/>
        <w:rPr>
          <w:rFonts w:ascii="Times New Roman" w:hAnsi="Times New Roman"/>
          <w:sz w:val="20"/>
          <w:szCs w:val="20"/>
          <w:lang w:val="en-GB"/>
        </w:rPr>
      </w:pPr>
    </w:p>
    <w:p w:rsidR="00F45C88" w:rsidRDefault="00F45C88">
      <w:pPr>
        <w:pStyle w:val="BodyText"/>
        <w:rPr>
          <w:rFonts w:ascii="Times New Roman" w:hAnsi="Times New Roman"/>
          <w:b/>
          <w:sz w:val="20"/>
          <w:szCs w:val="20"/>
          <w:u w:val="single"/>
          <w:lang w:val="en-GB"/>
        </w:rPr>
      </w:pPr>
      <w:r>
        <w:rPr>
          <w:rFonts w:ascii="Times New Roman" w:hAnsi="Times New Roman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</w:p>
    <w:p w:rsidR="00F45C88" w:rsidRDefault="00F45C88">
      <w:pPr>
        <w:pStyle w:val="BodyText"/>
        <w:rPr>
          <w:rFonts w:ascii="Times New Roman" w:hAnsi="Times New Roman"/>
          <w:b/>
          <w:sz w:val="20"/>
          <w:szCs w:val="20"/>
          <w:u w:val="single"/>
          <w:lang w:val="en-GB"/>
        </w:rPr>
      </w:pPr>
    </w:p>
    <w:p w:rsidR="00F45C88" w:rsidRDefault="00F45C88">
      <w:pPr>
        <w:pStyle w:val="BodyText"/>
        <w:ind w:left="1440"/>
        <w:rPr>
          <w:rFonts w:ascii="Times New Roman" w:hAnsi="Times New Roman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F45C88">
        <w:trPr>
          <w:trHeight w:val="20"/>
          <w:jc w:val="center"/>
        </w:trPr>
        <w:tc>
          <w:tcPr>
            <w:tcW w:w="1789" w:type="pct"/>
            <w:noWrap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bookmarkStart w:id="1" w:name="_Hlk170903434"/>
          </w:p>
        </w:tc>
        <w:tc>
          <w:tcPr>
            <w:tcW w:w="1844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omments of the Reviewers</w:t>
            </w:r>
          </w:p>
        </w:tc>
        <w:tc>
          <w:tcPr>
            <w:tcW w:w="1367" w:type="pct"/>
          </w:tcPr>
          <w:p w:rsidR="00F45C88" w:rsidRDefault="00F45C88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GB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89" w:type="pct"/>
            <w:noWrap/>
          </w:tcPr>
          <w:p w:rsidR="00F45C88" w:rsidRDefault="00F45C88">
            <w:pPr>
              <w:rPr>
                <w:rFonts w:eastAsia="MS Mincho"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>
              <w:rPr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:rsidR="00F45C88" w:rsidRDefault="00895931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PSA is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wll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documented for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prosat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cancer. The present study shows it can be used as indicator for UTI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</w:tbl>
    <w:p w:rsidR="00F45C88" w:rsidRDefault="00F45C88">
      <w:pPr>
        <w:rPr>
          <w:sz w:val="20"/>
          <w:szCs w:val="20"/>
          <w:lang w:val="en-GB"/>
        </w:rPr>
      </w:pPr>
    </w:p>
    <w:p w:rsidR="00F45C88" w:rsidRDefault="00F45C88">
      <w:pPr>
        <w:rPr>
          <w:sz w:val="20"/>
          <w:szCs w:val="20"/>
          <w:lang w:val="en-GB"/>
        </w:rPr>
      </w:pPr>
    </w:p>
    <w:p w:rsidR="00F45C88" w:rsidRDefault="00F45C88">
      <w:pPr>
        <w:pStyle w:val="Heading2"/>
        <w:jc w:val="left"/>
        <w:rPr>
          <w:rFonts w:ascii="Times New Roman" w:hAnsi="Times New Roman"/>
          <w:u w:val="single"/>
          <w:lang w:val="en-GB"/>
        </w:rPr>
      </w:pPr>
      <w:proofErr w:type="gramStart"/>
      <w:r>
        <w:rPr>
          <w:rFonts w:ascii="Times New Roman" w:hAnsi="Times New Roman"/>
          <w:highlight w:val="yellow"/>
          <w:u w:val="single"/>
          <w:lang w:val="en-GB"/>
        </w:rPr>
        <w:t>PART  2.1</w:t>
      </w:r>
      <w:proofErr w:type="gramEnd"/>
      <w:r>
        <w:rPr>
          <w:rFonts w:ascii="Times New Roman" w:hAnsi="Times New Roman"/>
          <w:highlight w:val="yellow"/>
          <w:u w:val="single"/>
          <w:lang w:val="en-GB"/>
        </w:rPr>
        <w:t xml:space="preserve"> (Objective Evaluation)</w:t>
      </w:r>
    </w:p>
    <w:p w:rsidR="00F45C88" w:rsidRDefault="00F45C88">
      <w:pPr>
        <w:rPr>
          <w:sz w:val="20"/>
          <w:szCs w:val="20"/>
          <w:lang w:val="en-GB"/>
        </w:rPr>
      </w:pPr>
    </w:p>
    <w:p w:rsidR="00F45C88" w:rsidRDefault="00F45C88">
      <w:pPr>
        <w:rPr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ating of the Reviewers</w:t>
            </w:r>
          </w:p>
        </w:tc>
        <w:tc>
          <w:tcPr>
            <w:tcW w:w="1367" w:type="pct"/>
          </w:tcPr>
          <w:p w:rsidR="00F45C88" w:rsidRDefault="00F45C88">
            <w:pPr>
              <w:spacing w:after="160" w:line="259" w:lineRule="auto"/>
              <w:rPr>
                <w:b/>
                <w:sz w:val="22"/>
                <w:szCs w:val="22"/>
                <w:lang w:val="en-GB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u w:val="single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 xml:space="preserve">2. Is the abstract of the article comprehensive? 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3. Are the keywords appropriate and useful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4. Is the background information of the paper sufficient and well organized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5. Are the research objectives/hypotheses clearly stated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6. Is the literature review relevant and up to date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7. Is the research methodology appropriate for the study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8. Were ethical issues properly addressed (if applicable)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</w:t>
            </w: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Improvement 1 = Poor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790" w:type="pct"/>
            <w:noWrap/>
          </w:tcPr>
          <w:p w:rsidR="00F45C88" w:rsidRDefault="00F45C88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F45C88" w:rsidRDefault="00F45C88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F45C88" w:rsidRDefault="00F45C88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:rsidR="00F45C88" w:rsidRDefault="00F45C88">
            <w:pPr>
              <w:pStyle w:val="Heading2"/>
              <w:keepNext w:val="0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</w:tbl>
    <w:p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45C88" w:rsidRDefault="00F45C88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45C88" w:rsidRDefault="00F45C88">
      <w:pPr>
        <w:pStyle w:val="Heading2"/>
        <w:jc w:val="left"/>
        <w:rPr>
          <w:rFonts w:ascii="Times New Roman" w:hAnsi="Times New Roman"/>
          <w:u w:val="single"/>
          <w:lang w:val="en-GB"/>
        </w:rPr>
      </w:pPr>
      <w:proofErr w:type="gramStart"/>
      <w:r>
        <w:rPr>
          <w:rFonts w:ascii="Times New Roman" w:hAnsi="Times New Roman"/>
          <w:highlight w:val="yellow"/>
          <w:u w:val="single"/>
          <w:lang w:val="en-GB"/>
        </w:rPr>
        <w:t>PART  2.2</w:t>
      </w:r>
      <w:proofErr w:type="gramEnd"/>
      <w:r>
        <w:rPr>
          <w:rFonts w:ascii="Times New Roman" w:hAnsi="Times New Roman"/>
          <w:highlight w:val="yellow"/>
          <w:u w:val="single"/>
          <w:lang w:val="en-GB"/>
        </w:rPr>
        <w:t xml:space="preserve"> (Subjective Evaluation)</w:t>
      </w:r>
    </w:p>
    <w:p w:rsidR="00F45C88" w:rsidRDefault="00F45C88">
      <w:pPr>
        <w:rPr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F45C88">
        <w:trPr>
          <w:trHeight w:val="20"/>
          <w:jc w:val="center"/>
        </w:trPr>
        <w:tc>
          <w:tcPr>
            <w:tcW w:w="1265" w:type="pct"/>
            <w:noWrap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  <w:p w:rsidR="00F45C88" w:rsidRDefault="00F45C88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523" w:type="pct"/>
          </w:tcPr>
          <w:p w:rsidR="00F45C88" w:rsidRDefault="00F45C88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IN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IN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265" w:type="pct"/>
            <w:noWrap/>
          </w:tcPr>
          <w:p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:rsidR="00F45C88" w:rsidRDefault="00F45C88">
            <w:pPr>
              <w:rPr>
                <w:sz w:val="22"/>
                <w:szCs w:val="22"/>
                <w:u w:val="single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265" w:type="pct"/>
            <w:noWrap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 xml:space="preserve">Is the abstract of the article comprehensive? 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:rsidR="00F45C88" w:rsidRDefault="00F45C88">
            <w:pPr>
              <w:rPr>
                <w:sz w:val="22"/>
                <w:szCs w:val="22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:rsidR="00F45C88" w:rsidRDefault="0089593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265" w:type="pct"/>
            <w:noWrap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 xml:space="preserve">Is the manuscript scientifically correct? </w:t>
            </w:r>
            <w:r>
              <w:rPr>
                <w:rFonts w:ascii="Times New Roman" w:hAnsi="Times New Roman"/>
                <w:lang w:val="en-GB"/>
              </w:rPr>
              <w:br/>
            </w:r>
          </w:p>
          <w:p w:rsidR="00F45C88" w:rsidRDefault="00F45C88">
            <w:pPr>
              <w:rPr>
                <w:b/>
                <w:sz w:val="22"/>
                <w:szCs w:val="22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265" w:type="pct"/>
            <w:noWrap/>
          </w:tcPr>
          <w:p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YES or NO)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1265" w:type="pct"/>
            <w:noWrap/>
          </w:tcPr>
          <w:p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YES or NO)</w:t>
            </w: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</w:p>
          <w:p w:rsidR="00F45C88" w:rsidRDefault="00F45C88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F45C88" w:rsidRDefault="00F45C8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45C88" w:rsidRDefault="00895931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:rsidR="00F45C88" w:rsidRDefault="00F45C8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</w:tbl>
    <w:p w:rsidR="00F45C88" w:rsidRDefault="00F45C88">
      <w:pPr>
        <w:rPr>
          <w:lang w:val="en-GB"/>
        </w:rPr>
      </w:pPr>
    </w:p>
    <w:p w:rsidR="00F45C88" w:rsidRDefault="00F45C88">
      <w:pPr>
        <w:rPr>
          <w:lang w:val="en-GB"/>
        </w:rPr>
      </w:pPr>
    </w:p>
    <w:p w:rsidR="00F45C88" w:rsidRDefault="00F45C88">
      <w:pPr>
        <w:rPr>
          <w:lang w:val="en-GB"/>
        </w:rPr>
      </w:pPr>
    </w:p>
    <w:p w:rsidR="00F45C88" w:rsidRDefault="00F45C88">
      <w:pPr>
        <w:rPr>
          <w:lang w:val="en-GB"/>
        </w:rPr>
      </w:pPr>
    </w:p>
    <w:p w:rsidR="00F45C88" w:rsidRDefault="00F45C88">
      <w:pPr>
        <w:rPr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35"/>
        <w:gridCol w:w="6157"/>
      </w:tblGrid>
      <w:tr w:rsidR="00F45C88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book editorial office and editors):</w:t>
            </w:r>
          </w:p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45C88">
        <w:trPr>
          <w:trHeight w:val="20"/>
          <w:jc w:val="center"/>
        </w:trPr>
        <w:tc>
          <w:tcPr>
            <w:tcW w:w="2784" w:type="pct"/>
            <w:noWrap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45C88">
        <w:trPr>
          <w:trHeight w:val="20"/>
          <w:jc w:val="center"/>
        </w:trPr>
        <w:tc>
          <w:tcPr>
            <w:tcW w:w="2784" w:type="pct"/>
            <w:noWrap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:rsidR="00F45C88" w:rsidRDefault="00CB4B9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B4B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l tables are photos scanned and fixed. Tables can be reworked.</w:t>
            </w:r>
          </w:p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:rsidR="00F45C88" w:rsidRDefault="00F45C8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F45C88" w:rsidRDefault="00F45C88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7265FA" w:rsidRPr="00DB38E2" w:rsidRDefault="007265FA" w:rsidP="007265FA">
      <w:pPr>
        <w:rPr>
          <w:rFonts w:ascii="Arial" w:eastAsia="Arial Unicode MS" w:hAnsi="Arial" w:cs="Arial"/>
          <w:b/>
          <w:sz w:val="20"/>
          <w:szCs w:val="20"/>
          <w:u w:val="single"/>
          <w:lang w:val="en-GB"/>
        </w:rPr>
      </w:pPr>
      <w:bookmarkStart w:id="2" w:name="_Hlk225946856"/>
      <w:r w:rsidRPr="00DB38E2">
        <w:rPr>
          <w:rFonts w:ascii="Arial" w:eastAsia="Arial Unicode MS" w:hAnsi="Arial" w:cs="Arial"/>
          <w:b/>
          <w:sz w:val="20"/>
          <w:szCs w:val="20"/>
          <w:highlight w:val="yellow"/>
          <w:u w:val="single"/>
          <w:lang w:val="en-GB"/>
        </w:rPr>
        <w:t>PART  3:</w:t>
      </w:r>
      <w:r w:rsidRPr="00DB38E2">
        <w:rPr>
          <w:rFonts w:ascii="Arial" w:eastAsia="Arial Unicode MS" w:hAnsi="Arial" w:cs="Arial"/>
          <w:b/>
          <w:sz w:val="20"/>
          <w:szCs w:val="20"/>
          <w:u w:val="single"/>
          <w:lang w:val="en-GB"/>
        </w:rPr>
        <w:t xml:space="preserve"> </w:t>
      </w:r>
    </w:p>
    <w:tbl>
      <w:tblPr>
        <w:tblW w:w="492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32"/>
        <w:gridCol w:w="4724"/>
        <w:gridCol w:w="4595"/>
      </w:tblGrid>
      <w:tr w:rsidR="007265FA" w:rsidRPr="00DB38E2" w:rsidTr="000778A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265FA" w:rsidRPr="00DB38E2" w:rsidRDefault="007265FA" w:rsidP="000778A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 </w:t>
            </w:r>
          </w:p>
        </w:tc>
      </w:tr>
      <w:tr w:rsidR="007265FA" w:rsidRPr="00DB38E2" w:rsidTr="000778A6">
        <w:tc>
          <w:tcPr>
            <w:tcW w:w="166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265FA" w:rsidRPr="00DB38E2" w:rsidRDefault="007265FA" w:rsidP="00077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65FA" w:rsidRPr="00DB38E2" w:rsidRDefault="007265FA" w:rsidP="000778A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B38E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47" w:type="pct"/>
          </w:tcPr>
          <w:p w:rsidR="007265FA" w:rsidRPr="00DB38E2" w:rsidRDefault="007265FA" w:rsidP="000778A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B38E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B38E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7265FA" w:rsidRPr="00DB38E2" w:rsidRDefault="007265FA" w:rsidP="000778A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265FA" w:rsidRPr="00DB38E2" w:rsidTr="000778A6">
        <w:trPr>
          <w:trHeight w:val="890"/>
        </w:trPr>
        <w:tc>
          <w:tcPr>
            <w:tcW w:w="166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265FA" w:rsidRPr="00DB38E2" w:rsidRDefault="007265FA" w:rsidP="000778A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B38E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7265FA" w:rsidRPr="00DB38E2" w:rsidRDefault="007265FA" w:rsidP="00077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265FA" w:rsidRPr="00DB38E2" w:rsidRDefault="007265FA" w:rsidP="000778A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B38E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B38E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B38E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7265FA" w:rsidRPr="00DB38E2" w:rsidRDefault="007265FA" w:rsidP="00077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7" w:type="pct"/>
            <w:vAlign w:val="center"/>
          </w:tcPr>
          <w:p w:rsidR="007265FA" w:rsidRPr="00DB38E2" w:rsidRDefault="007265FA" w:rsidP="00077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265FA" w:rsidRPr="00DB38E2" w:rsidRDefault="007265FA" w:rsidP="00077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265FA" w:rsidRPr="00DB38E2" w:rsidRDefault="007265FA" w:rsidP="000778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:rsidR="007265FA" w:rsidRPr="00DB38E2" w:rsidRDefault="007265FA" w:rsidP="007265F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7265FA" w:rsidRDefault="007265FA" w:rsidP="007265FA"/>
    <w:bookmarkEnd w:id="0"/>
    <w:bookmarkEnd w:id="1"/>
    <w:bookmarkEnd w:id="2"/>
    <w:p w:rsidR="00124CDC" w:rsidRDefault="00124CDC" w:rsidP="00124CDC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:rsidR="00124CDC" w:rsidRDefault="00124CDC" w:rsidP="00124CDC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:rsidR="00124CDC" w:rsidRDefault="00124CDC" w:rsidP="00124CDC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:rsidR="00124CDC" w:rsidRDefault="00124CDC" w:rsidP="00124CDC">
      <w:pPr>
        <w:rPr>
          <w:rFonts w:ascii="Helvetica" w:hAnsi="Helvetica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S </w:t>
      </w:r>
      <w:proofErr w:type="spellStart"/>
      <w:r>
        <w:rPr>
          <w:rFonts w:ascii="Calibri" w:hAnsi="Calibri" w:cs="Calibri"/>
          <w:color w:val="000000"/>
        </w:rPr>
        <w:t>Mohandass</w:t>
      </w:r>
      <w:proofErr w:type="spellEnd"/>
      <w:r>
        <w:rPr>
          <w:rFonts w:asciiTheme="minorHAnsi" w:hAnsiTheme="minorHAnsi"/>
        </w:rPr>
        <w:t xml:space="preserve">, </w:t>
      </w:r>
      <w:r>
        <w:rPr>
          <w:rFonts w:ascii="Calibri" w:hAnsi="Calibri" w:cs="Calibri"/>
          <w:color w:val="000000"/>
        </w:rPr>
        <w:t>PSG College of Arts &amp; Science, India</w:t>
      </w:r>
    </w:p>
    <w:p w:rsidR="007265FA" w:rsidRDefault="007265F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bookmarkStart w:id="3" w:name="_GoBack"/>
      <w:bookmarkEnd w:id="3"/>
    </w:p>
    <w:sectPr w:rsidR="007265FA" w:rsidSect="009F56F8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583" w:rsidRDefault="004C1583">
      <w:r>
        <w:separator/>
      </w:r>
    </w:p>
  </w:endnote>
  <w:endnote w:type="continuationSeparator" w:id="0">
    <w:p w:rsidR="004C1583" w:rsidRDefault="004C1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C88" w:rsidRDefault="00F45C88">
    <w:pPr>
      <w:pStyle w:val="Footer"/>
      <w:jc w:val="right"/>
    </w:pPr>
  </w:p>
  <w:p w:rsidR="00F45C88" w:rsidRDefault="00F45C8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 w:rsidR="009F56F8"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 w:rsidR="009F56F8">
      <w:rPr>
        <w:b/>
        <w:sz w:val="20"/>
      </w:rPr>
      <w:fldChar w:fldCharType="separate"/>
    </w:r>
    <w:r w:rsidR="00895931">
      <w:rPr>
        <w:b/>
        <w:noProof/>
        <w:sz w:val="20"/>
      </w:rPr>
      <w:t>3</w:t>
    </w:r>
    <w:r w:rsidR="009F56F8">
      <w:rPr>
        <w:b/>
        <w:sz w:val="20"/>
      </w:rPr>
      <w:fldChar w:fldCharType="end"/>
    </w:r>
    <w:r>
      <w:rPr>
        <w:sz w:val="20"/>
      </w:rPr>
      <w:t xml:space="preserve"> of </w:t>
    </w:r>
    <w:r w:rsidR="009F56F8"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 w:rsidR="009F56F8">
      <w:rPr>
        <w:b/>
        <w:sz w:val="20"/>
      </w:rPr>
      <w:fldChar w:fldCharType="separate"/>
    </w:r>
    <w:r w:rsidR="00895931">
      <w:rPr>
        <w:b/>
        <w:noProof/>
        <w:sz w:val="20"/>
      </w:rPr>
      <w:t>3</w:t>
    </w:r>
    <w:r w:rsidR="009F56F8">
      <w:rPr>
        <w:b/>
        <w:sz w:val="20"/>
      </w:rPr>
      <w:fldChar w:fldCharType="end"/>
    </w:r>
  </w:p>
  <w:p w:rsidR="00F45C88" w:rsidRDefault="00F45C88">
    <w:pPr>
      <w:pStyle w:val="Footer"/>
      <w:jc w:val="right"/>
      <w:rPr>
        <w:b/>
        <w:sz w:val="20"/>
      </w:rPr>
    </w:pPr>
    <w:r>
      <w:rPr>
        <w:b/>
        <w:sz w:val="20"/>
      </w:rPr>
      <w:t>V180326</w:t>
    </w:r>
  </w:p>
  <w:p w:rsidR="00F45C88" w:rsidRDefault="00F45C88">
    <w:pPr>
      <w:pStyle w:val="Footer"/>
      <w:jc w:val="right"/>
    </w:pPr>
  </w:p>
  <w:p w:rsidR="00F45C88" w:rsidRDefault="00F45C88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583" w:rsidRDefault="004C1583">
      <w:r>
        <w:separator/>
      </w:r>
    </w:p>
  </w:footnote>
  <w:footnote w:type="continuationSeparator" w:id="0">
    <w:p w:rsidR="004C1583" w:rsidRDefault="004C1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C88" w:rsidRDefault="00F45C8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F45C88" w:rsidRDefault="00F45C88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srQ0tzQyMTRT0lEKTi0uzszPAykwqgUAm+AmySwAAAA="/>
  </w:docVars>
  <w:rsids>
    <w:rsidRoot w:val="003650CB"/>
    <w:rsid w:val="000C0049"/>
    <w:rsid w:val="000E4644"/>
    <w:rsid w:val="00124CDC"/>
    <w:rsid w:val="002A6EB2"/>
    <w:rsid w:val="00347261"/>
    <w:rsid w:val="003650CB"/>
    <w:rsid w:val="003815A3"/>
    <w:rsid w:val="003B7B9F"/>
    <w:rsid w:val="003D5A79"/>
    <w:rsid w:val="004C1583"/>
    <w:rsid w:val="0061474C"/>
    <w:rsid w:val="007265FA"/>
    <w:rsid w:val="007E3F1A"/>
    <w:rsid w:val="00895931"/>
    <w:rsid w:val="009974E3"/>
    <w:rsid w:val="009F56F8"/>
    <w:rsid w:val="00CB4B9E"/>
    <w:rsid w:val="00CC6653"/>
    <w:rsid w:val="00D74925"/>
    <w:rsid w:val="00EA76E3"/>
    <w:rsid w:val="00F4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2C46DB-AEB0-403F-BF33-7FCDBF28A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56F8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F56F8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9F56F8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9F56F8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9F56F8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9F56F8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9F56F8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9F56F8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9F56F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F56F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F56F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F56F8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9F56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F56F8"/>
    <w:pPr>
      <w:ind w:left="720"/>
      <w:contextualSpacing/>
    </w:pPr>
  </w:style>
  <w:style w:type="paragraph" w:styleId="Revision">
    <w:name w:val="Revision"/>
    <w:hidden/>
    <w:uiPriority w:val="99"/>
    <w:semiHidden/>
    <w:rsid w:val="009F56F8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9F56F8"/>
    <w:rPr>
      <w:color w:val="800080"/>
      <w:u w:val="single"/>
    </w:rPr>
  </w:style>
  <w:style w:type="table" w:styleId="TableGrid">
    <w:name w:val="Table Grid"/>
    <w:basedOn w:val="TableNormal"/>
    <w:uiPriority w:val="59"/>
    <w:rsid w:val="009F56F8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9F56F8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9F56F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24CD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70</Words>
  <Characters>381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1</CharactersWithSpaces>
  <SharedDoc>false</SharedDoc>
  <HLinks>
    <vt:vector size="18" baseType="variant">
      <vt:variant>
        <vt:i4>8323183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ook-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7</cp:revision>
  <dcterms:created xsi:type="dcterms:W3CDTF">2026-03-20T17:13:00Z</dcterms:created>
  <dcterms:modified xsi:type="dcterms:W3CDTF">2026-04-04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